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0A02C6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bookmarkStart w:id="0" w:name="_GoBack"/>
      <w:bookmarkEnd w:id="0"/>
      <w:r w:rsidRPr="000A02C6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0A02C6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0A02C6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270032E5" w:rsidR="001F3C53" w:rsidRPr="000A02C6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A02C6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256</w:t>
      </w:r>
      <w:r w:rsidR="000A02C6" w:rsidRPr="000A02C6">
        <w:rPr>
          <w:rFonts w:ascii="TH SarabunPSK" w:hAnsi="TH SarabunPSK" w:cs="TH SarabunPSK"/>
          <w:b/>
          <w:bCs/>
          <w:sz w:val="36"/>
          <w:szCs w:val="36"/>
          <w:cs/>
        </w:rPr>
        <w:t>6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0A02C6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1"/>
    <w:p w14:paraId="3AB90189" w14:textId="77777777" w:rsidR="002512DB" w:rsidRPr="000A02C6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0A02C6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4E0CC673">
                <wp:simplePos x="0" y="0"/>
                <wp:positionH relativeFrom="column">
                  <wp:posOffset>152400</wp:posOffset>
                </wp:positionH>
                <wp:positionV relativeFrom="paragraph">
                  <wp:posOffset>99365</wp:posOffset>
                </wp:positionV>
                <wp:extent cx="5447665" cy="2303780"/>
                <wp:effectExtent l="0" t="0" r="19685" b="20320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03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233755" w:rsidRPr="002512DB" w:rsidRDefault="00233755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098AB4C9" w:rsidR="00233755" w:rsidRDefault="00233755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6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233755" w:rsidRPr="00945198" w:rsidRDefault="00233755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233755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77777777" w:rsidR="00233755" w:rsidRPr="00D715D7" w:rsidRDefault="00233755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วิทยาศาสตร์เทคโนโลยี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233755" w:rsidRPr="00241879" w:rsidRDefault="00233755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233755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233755" w:rsidRPr="008532B8" w:rsidRDefault="00233755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233755" w:rsidRPr="00D715D7" w:rsidRDefault="00233755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233755" w:rsidRPr="00241879" w:rsidRDefault="00233755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233755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233755" w:rsidRPr="008532B8" w:rsidRDefault="00233755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233755" w:rsidRPr="00D715D7" w:rsidRDefault="00233755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233755" w:rsidRPr="0025173A" w:rsidRDefault="00233755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8pt;width:428.95pt;height:181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" strokeweight="1.5pt">
                <v:textbox>
                  <w:txbxContent>
                    <w:p w14:paraId="1264C480" w14:textId="77777777" w:rsidR="00233755" w:rsidRPr="002512DB" w:rsidRDefault="00233755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098AB4C9" w:rsidR="00233755" w:rsidRDefault="00233755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6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233755" w:rsidRPr="00945198" w:rsidRDefault="00233755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233755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77777777" w:rsidR="00233755" w:rsidRPr="00D715D7" w:rsidRDefault="00233755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วิทยาศาสตร์เทคโนโลยี</w:t>
                            </w:r>
                          </w:p>
                        </w:tc>
                      </w:tr>
                    </w:tbl>
                    <w:p w14:paraId="6DECB4E6" w14:textId="77777777" w:rsidR="00233755" w:rsidRPr="00241879" w:rsidRDefault="00233755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233755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233755" w:rsidRPr="008532B8" w:rsidRDefault="00233755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233755" w:rsidRPr="00D715D7" w:rsidRDefault="00233755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233755" w:rsidRPr="00241879" w:rsidRDefault="00233755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233755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233755" w:rsidRPr="008532B8" w:rsidRDefault="00233755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233755" w:rsidRPr="00D715D7" w:rsidRDefault="00233755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233755" w:rsidRPr="0025173A" w:rsidRDefault="00233755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0A02C6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0A02C6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0A02C6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593386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2821D4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2821D4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7DD9AD24" w14:textId="77777777" w:rsidR="00A0547B" w:rsidRPr="0025173A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77777777" w:rsidR="00A0547B" w:rsidRPr="002821D4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408922CE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78A9D884" w14:textId="77777777" w:rsidR="00A0547B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6E435E4" w14:textId="77777777" w:rsidR="00A0547B" w:rsidRPr="002821D4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1BF44213" w14:textId="77777777" w:rsidR="00A0547B" w:rsidRPr="002821D4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2821D4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3BCE2E72" w14:textId="66CB3AA2" w:rsidR="006069E6" w:rsidRPr="000A02C6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ผู้ที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่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ได้รับการเสนอ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และผู้เสนอ</w:t>
      </w:r>
    </w:p>
    <w:p w14:paraId="6FD8A39A" w14:textId="77777777" w:rsidR="00E6265B" w:rsidRPr="000A02C6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RPr="000A02C6" w:rsidSect="000A02C6">
          <w:headerReference w:type="even" r:id="rId9"/>
          <w:headerReference w:type="default" r:id="rId10"/>
          <w:headerReference w:type="first" r:id="rId11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0A02C6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3EAE3D36" w:rsidR="00707B3F" w:rsidRPr="000A02C6" w:rsidRDefault="000A02C6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0A02C6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w:drawing>
          <wp:anchor distT="0" distB="0" distL="114300" distR="114300" simplePos="0" relativeHeight="251652096" behindDoc="0" locked="0" layoutInCell="1" allowOverlap="1" wp14:anchorId="21D8EB6E" wp14:editId="666665E1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529" w:rsidRPr="000A02C6">
        <w:rPr>
          <w:rFonts w:ascii="TH SarabunPSK" w:hAnsi="TH SarabunPSK" w:cs="TH SarabunPSK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20F84C0F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233755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233755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233755" w:rsidRPr="00C3485C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233755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233755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233755" w:rsidRPr="00C3485C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AE1F76" w:rsidRPr="000A02C6">
        <w:rPr>
          <w:rFonts w:ascii="TH SarabunPSK" w:hAnsi="TH SarabunPSK" w:cs="TH SarabunPSK"/>
          <w:b/>
          <w:bCs/>
          <w:sz w:val="44"/>
          <w:szCs w:val="44"/>
          <w:cs/>
        </w:rPr>
        <w:t>แบบ</w:t>
      </w:r>
      <w:r w:rsidR="00C3485C" w:rsidRPr="000A02C6">
        <w:rPr>
          <w:rFonts w:ascii="TH SarabunPSK" w:hAnsi="TH SarabunPSK" w:cs="TH SarabunPSK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58BB74CD" w:rsidR="00C3485C" w:rsidRPr="000A02C6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0A02C6">
        <w:rPr>
          <w:rFonts w:ascii="TH SarabunPSK" w:hAnsi="TH SarabunPSK" w:cs="TH SarabunPSK"/>
          <w:sz w:val="52"/>
          <w:szCs w:val="52"/>
        </w:rPr>
        <w:t>“</w:t>
      </w:r>
      <w:r w:rsidRPr="000A02C6">
        <w:rPr>
          <w:rFonts w:ascii="TH SarabunPSK" w:hAnsi="TH SarabunPSK" w:cs="TH SarabunPSK"/>
          <w:spacing w:val="-4"/>
          <w:sz w:val="52"/>
          <w:szCs w:val="52"/>
          <w:cs/>
        </w:rPr>
        <w:t xml:space="preserve">อาจารย์ดีเด่นแห่งชาติ พ.ศ. </w:t>
      </w:r>
      <w:r w:rsidR="000A02C6">
        <w:rPr>
          <w:rFonts w:ascii="TH SarabunPSK" w:hAnsi="TH SarabunPSK" w:cs="TH SarabunPSK"/>
          <w:spacing w:val="-4"/>
          <w:sz w:val="52"/>
          <w:szCs w:val="52"/>
          <w:cs/>
        </w:rPr>
        <w:t>2566</w:t>
      </w:r>
      <w:r w:rsidRPr="000A02C6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0A02C6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77777777" w:rsidR="00762F02" w:rsidRPr="000A02C6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0A02C6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วิทยาศาสตร์เทคโนโลยี</w:t>
      </w:r>
    </w:p>
    <w:p w14:paraId="75FFF1A8" w14:textId="77777777" w:rsidR="00707B3F" w:rsidRPr="000A02C6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0A02C6">
        <w:rPr>
          <w:rFonts w:ascii="TH SarabunPSK" w:hAnsi="TH SarabunPSK" w:cs="TH SarabunPSK"/>
          <w:b/>
          <w:bCs/>
          <w:cs/>
        </w:rPr>
        <w:t>1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0A02C6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0A02C6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0A02C6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0A02C6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0A02C6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0A02C6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0A02C6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0A02C6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0A02C6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0A02C6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0A02C6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0A02C6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0A02C6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0A02C6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0A02C6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0A02C6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0A02C6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0A02C6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0A02C6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0A02C6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0A02C6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0A02C6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0A02C6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0A02C6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0A02C6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0A02C6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0A02C6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0A02C6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0A02C6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0A02C6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0A02C6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0A02C6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0A02C6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0A02C6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0A02C6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0A02C6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0A02C6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0A02C6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0A02C6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0A02C6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0A02C6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0A02C6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0A02C6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0A02C6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0A02C6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0A02C6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0A02C6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0A02C6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0A02C6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0A02C6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0A02C6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0A02C6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0A02C6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0A02C6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0A02C6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0A02C6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0A02C6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0A02C6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A051F2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A051F2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A051F2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A051F2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A051F2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0A02C6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0A02C6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0A02C6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0A02C6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0A02C6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0A02C6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0A02C6">
        <w:rPr>
          <w:rFonts w:ascii="TH SarabunPSK" w:hAnsi="TH SarabunPSK" w:cs="TH SarabunPSK"/>
          <w:b/>
          <w:bCs/>
        </w:rPr>
        <w:t>/</w:t>
      </w:r>
      <w:r w:rsidR="00707B3F" w:rsidRPr="000A02C6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0A02C6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0A02C6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0A02C6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0A02C6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0A02C6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0A02C6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0A02C6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0A02C6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0A02C6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0A02C6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0A02C6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0A02C6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ตำแหน่งอื่น ๆ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องค์กร อื่น ๆ  ฯลฯ  ของหน่วยงานใด เมื่อไร</w:t>
      </w:r>
    </w:p>
    <w:p w14:paraId="76016C44" w14:textId="77777777" w:rsidR="009E255A" w:rsidRPr="000A02C6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A051F2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</w:p>
        </w:tc>
      </w:tr>
    </w:tbl>
    <w:p w14:paraId="6BDAE918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0A02C6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0A02C6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0A02C6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0E585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0A02C6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0A02C6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0A02C6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 เรียบเรียง แปล หนังสือ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0A02C6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0A02C6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0A02C6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0A02C6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0A02C6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0A02C6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0A02C6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0A02C6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0A02C6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0A02C6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0A02C6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0A02C6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 </w:t>
            </w:r>
            <w:r w:rsidR="00C07AB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0A02C6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0A02C6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0A02C6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0A02C6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0A02C6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0A02C6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ต่างประเทศ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0A02C6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0A02C6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0A02C6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0A02C6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Pr="000A02C6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0A02C6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ในประเทศ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0A02C6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0A02C6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0A02C6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0A02C6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0A02C6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0A02C6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  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0A02C6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0A02C6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0A02C6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0A02C6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ผลงานที่ตีพิมพ์ในวารสารวิชาการต่างประเทศ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A02C6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0A02C6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0A02C6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ผลงานที่ตีพิมพ์ในวารสารวิชาการในประเทศ 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A02C6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0A02C6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0A02C6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7777777" w:rsidR="00C575C8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 </w:t>
            </w:r>
            <w:r w:rsidR="00C2606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0A02C6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ที่ได้รับ</w:t>
            </w:r>
            <w:r w:rsidR="00F17EC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0A02C6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0A02C6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0A02C6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0A02C6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0A02C6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0A02C6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0A02C6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0A02C6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77777777" w:rsidR="0018084A" w:rsidRDefault="0018084A">
      <w: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0152D222" w:rsidR="00EB2720" w:rsidRPr="000A02C6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ใน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0A02C6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0A02C6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0A02C6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0A02C6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0A02C6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วิจัย </w:t>
            </w:r>
          </w:p>
          <w:p w14:paraId="026B9653" w14:textId="4BF57221" w:rsidR="00C358E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0A02C6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0A02C6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0A02C6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0EBF1B92" w:rsidR="00170260" w:rsidRPr="000A02C6" w:rsidRDefault="00170260" w:rsidP="0060072E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68F244D8" w14:textId="77777777" w:rsidR="00170260" w:rsidRPr="000A02C6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t>5.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0A02C6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0A02C6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r w:rsidR="004258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0A02C6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0A02C6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0A02C6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0A02C6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0A02C6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0A02C6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0A02C6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21AE8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B508F5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C3BCA" w:rsidRPr="000A02C6">
        <w:rPr>
          <w:rFonts w:ascii="TH SarabunPSK" w:hAnsi="TH SarabunPSK" w:cs="TH SarabunPSK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0A02C6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0A02C6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0A02C6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0A02C6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0A02C6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0A02C6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0A02C6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0A02C6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0A02C6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0A02C6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0A02C6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/สาระนิพนธ์/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การค้นคว้าอิสระ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6D03C5" w:rsidRPr="000A02C6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0A02C6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A535B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5543D" w:rsidRPr="000A02C6">
        <w:rPr>
          <w:rFonts w:ascii="TH SarabunPSK" w:hAnsi="TH SarabunPSK" w:cs="TH SarabunPSK"/>
          <w:sz w:val="30"/>
          <w:szCs w:val="30"/>
          <w:cs/>
        </w:rPr>
        <w:t>ให้ระบุ</w:t>
      </w:r>
      <w:r w:rsidRPr="000A02C6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p w14:paraId="0F33D271" w14:textId="343B894A" w:rsidR="00BA31D3" w:rsidRPr="000A02C6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0A02C6">
        <w:rPr>
          <w:rFonts w:ascii="TH SarabunPSK" w:hAnsi="TH SarabunPSK" w:cs="TH SarabunPSK"/>
          <w:sz w:val="20"/>
          <w:szCs w:val="20"/>
          <w:cs/>
        </w:rPr>
        <w:t xml:space="preserve"> </w:t>
      </w:r>
      <w:r w:rsidR="00442ED8" w:rsidRPr="000A02C6">
        <w:rPr>
          <w:rFonts w:ascii="TH SarabunPSK" w:hAnsi="TH SarabunPSK" w:cs="TH SarabunPSK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0A02C6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0A02C6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0A02C6" w:rsidRDefault="00E90AC0" w:rsidP="000A02C6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0A02C6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0A02C6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0A02C6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0A02C6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0A02C6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0A02C6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0A02C6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0A02C6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0A02C6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60FF2EE7" w:rsidR="00164D45" w:rsidRPr="000A02C6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492BA114" w14:textId="77777777" w:rsidR="00164D45" w:rsidRPr="000A02C6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54917AF7" w:rsidR="001A340C" w:rsidRPr="000A02C6" w:rsidRDefault="007C784B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การถ่ายทอดกระบวนการวิจัย  </w:t>
      </w:r>
    </w:p>
    <w:p w14:paraId="37B2E9B9" w14:textId="77777777" w:rsidR="007744EC" w:rsidRPr="000A02C6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0A02C6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0A02C6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0A02C6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0A02C6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0A02C6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0A02C6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0A02C6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0A02C6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 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</w:p>
    <w:p w14:paraId="4033C57F" w14:textId="77777777" w:rsidR="00633C1A" w:rsidRPr="000A02C6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0A02C6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0A02C6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0A02C6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0A02C6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1F03214" w14:textId="77777777" w:rsidR="001608EC" w:rsidRDefault="001608EC">
      <w:pPr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sz w:val="30"/>
          <w:szCs w:val="30"/>
        </w:rPr>
        <w:br w:type="page"/>
      </w:r>
    </w:p>
    <w:p w14:paraId="59FFF1C0" w14:textId="207209D7" w:rsidR="009E081A" w:rsidRPr="000A02C6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lastRenderedPageBreak/>
        <w:t>5.5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0A02C6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0A02C6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0A02C6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0A02C6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0A02C6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0A02C6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0A02C6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0A02C6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44459ADF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0A02C6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0A02C6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br w:type="page"/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0A02C6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0A02C6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0A02C6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0A02C6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0A02C6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0A02C6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Default="00B7199C"/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0A02C6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250BEC14" w:rsidR="00162EFC" w:rsidRPr="000A02C6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0A02C6" w:rsidRDefault="00162E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0A02C6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0A02C6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0A02C6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0A02C6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รางวัล/ประกาศเกียรติคุณที่ได้รับทางด้านงานบริการวิชาการ </w:t>
            </w:r>
          </w:p>
          <w:p w14:paraId="03DCA39C" w14:textId="77777777" w:rsidR="00B24DF2" w:rsidRPr="000A02C6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0A02C6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0A02C6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5E97DA90" w14:textId="77777777" w:rsidR="001608EC" w:rsidRDefault="001608EC">
      <w: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0A02C6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44F3F8AD" w:rsidR="004153AD" w:rsidRPr="000A02C6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r w:rsidR="007675E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0A02C6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0A02C6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0A02C6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0A02C6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0A02C6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0A02C6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0A02C6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0A02C6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1EA99514" w:rsidR="00547284" w:rsidRPr="000A02C6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5A6A9166" w14:textId="0F461961" w:rsidR="00627F7E" w:rsidRPr="000A02C6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ุณธรรม จริยธรรม และมนุษยสัมพันธ์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0A02C6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0A02C6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r w:rsidRPr="000A02C6">
              <w:rPr>
                <w:rFonts w:ascii="TH SarabunPSK" w:hAnsi="TH SarabunPSK" w:cs="TH SarabunPSK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A02C6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Default="001608EC"/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0A02C6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6AC8D9E3" w:rsidR="004D56F2" w:rsidRPr="000A02C6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ที่ได้รับทางด้าน</w:t>
            </w:r>
            <w:r w:rsidR="009B0C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0A02C6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0A02C6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0A02C6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0A02C6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0A02C6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0A02C6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0A02C6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0A02C6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70076C71" w14:textId="03F0257D" w:rsidR="008A78EF" w:rsidRPr="000A02C6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การอุทิศตนเพื่อส่วนรวม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0A02C6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 การเป็นกรรมการ/สมาชิก/ภาคี</w:t>
            </w:r>
            <w:r w:rsidR="002C60D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0A02C6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2  รางวัล/ประกาศเกียรติคุณที่ได้รับทางด้านการอุทิศตนเพื่อส่วนรวม </w:t>
            </w:r>
            <w:r w:rsidR="00165F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0A02C6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0A02C6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8987675" w:rsidR="00920C3A" w:rsidRPr="000A02C6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0A02C6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0A02C6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0A02C6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0A02C6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0A02C6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0A02C6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628EEA52" w14:textId="77777777" w:rsidR="007625E0" w:rsidRPr="000A02C6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4" w:name="_Hlk130393783"/>
      <w:r w:rsidR="00A87686"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0A02C6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.</w:t>
      </w:r>
      <w:r w:rsidRPr="000A02C6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0A02C6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0A02C6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0A02C6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08BEC1FA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0002814" w14:textId="77777777" w:rsidR="00415C3D" w:rsidRPr="000A02C6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0A02C6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เสนอ  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</w:t>
      </w:r>
      <w:r w:rsidRPr="000A02C6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0A02C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 ตำแหน่ง 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0A02C6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0A02C6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0A02C6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0A02C6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22BB5EA9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E36FA13" w14:textId="77777777" w:rsidR="00AB6841" w:rsidRPr="0064595D" w:rsidRDefault="00AB6841" w:rsidP="0060072E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6E24548F" w14:textId="77777777" w:rsidR="00AB6841" w:rsidRPr="000A02C6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F1D1C64">
                <wp:simplePos x="0" y="0"/>
                <wp:positionH relativeFrom="column">
                  <wp:posOffset>6655</wp:posOffset>
                </wp:positionH>
                <wp:positionV relativeFrom="paragraph">
                  <wp:posOffset>94996</wp:posOffset>
                </wp:positionV>
                <wp:extent cx="6024245" cy="2728570"/>
                <wp:effectExtent l="0" t="0" r="14605" b="1524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72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93C51A" id="Rectangle 26" o:spid="_x0000_s1026" style="position:absolute;margin-left:.5pt;margin-top:7.5pt;width:474.35pt;height:214.8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" strokeweight="1.5pt"/>
            </w:pict>
          </mc:Fallback>
        </mc:AlternateContent>
      </w:r>
    </w:p>
    <w:p w14:paraId="02CCF1DB" w14:textId="77777777" w:rsidR="006C5E5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  <w:cs/>
        </w:rPr>
        <w:t>มหาวิทยาลัย</w:t>
      </w:r>
      <w:r w:rsidR="00652B7C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0A02C6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0A02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0A02C6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0A02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0A02C6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0A02C6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0A02C6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0A02C6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0A02C6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0A02C6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0A02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0A02C6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0A02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64595D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75D56B46" w14:textId="52BCC6AA" w:rsidR="0055510C" w:rsidRPr="0064595D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4"/>
    </w:p>
    <w:sectPr w:rsidR="0055510C" w:rsidRPr="0064595D" w:rsidSect="000A02C6">
      <w:headerReference w:type="default" r:id="rId12"/>
      <w:footerReference w:type="default" r:id="rId13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3FBA3" w14:textId="77777777" w:rsidR="00215392" w:rsidRDefault="00215392">
      <w:r>
        <w:separator/>
      </w:r>
    </w:p>
  </w:endnote>
  <w:endnote w:type="continuationSeparator" w:id="0">
    <w:p w14:paraId="475654C5" w14:textId="77777777" w:rsidR="00215392" w:rsidRDefault="00215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233755" w:rsidRPr="006B3E6B" w:rsidRDefault="00233755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15785" w14:textId="77777777" w:rsidR="00215392" w:rsidRDefault="00215392">
      <w:r>
        <w:separator/>
      </w:r>
    </w:p>
  </w:footnote>
  <w:footnote w:type="continuationSeparator" w:id="0">
    <w:p w14:paraId="462FE86C" w14:textId="77777777" w:rsidR="00215392" w:rsidRDefault="002153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233755" w:rsidRDefault="00233755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233755" w:rsidRDefault="00233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233755" w:rsidRDefault="00233755">
    <w:pPr>
      <w:pStyle w:val="Header"/>
      <w:jc w:val="center"/>
    </w:pPr>
  </w:p>
  <w:p w14:paraId="6A50E7C4" w14:textId="77777777" w:rsidR="00233755" w:rsidRPr="00D33713" w:rsidRDefault="00233755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233755" w:rsidRPr="00D33713" w:rsidRDefault="00233755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233755" w:rsidRPr="00D33713" w:rsidRDefault="00233755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233755" w:rsidRDefault="00233755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233755" w:rsidRPr="00D33713" w:rsidRDefault="00233755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5392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010B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3E1C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C150B6-80DE-4210-B735-1AA80F38D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63</Words>
  <Characters>8913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User</cp:lastModifiedBy>
  <cp:revision>2</cp:revision>
  <cp:lastPrinted>2023-04-10T08:20:00Z</cp:lastPrinted>
  <dcterms:created xsi:type="dcterms:W3CDTF">2023-04-10T08:21:00Z</dcterms:created>
  <dcterms:modified xsi:type="dcterms:W3CDTF">2023-04-10T08:21:00Z</dcterms:modified>
</cp:coreProperties>
</file>